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86559" w14:textId="77777777" w:rsidR="00EF6DCF" w:rsidRPr="00B031C3" w:rsidRDefault="00EF6DCF" w:rsidP="0013730C">
      <w:pPr>
        <w:spacing w:line="360" w:lineRule="auto"/>
        <w:jc w:val="center"/>
        <w:rPr>
          <w:rFonts w:ascii="Calibri" w:hAnsi="Calibri" w:cs="Calibri"/>
          <w:color w:val="000000"/>
          <w:sz w:val="18"/>
          <w:szCs w:val="18"/>
        </w:rPr>
      </w:pPr>
    </w:p>
    <w:p w14:paraId="73474BD8" w14:textId="23B59E77" w:rsidR="003B569E" w:rsidRPr="00B031C3" w:rsidRDefault="00EF6DCF" w:rsidP="00584EA6">
      <w:pPr>
        <w:spacing w:line="360" w:lineRule="auto"/>
        <w:jc w:val="center"/>
        <w:rPr>
          <w:rFonts w:ascii="Calibri" w:hAnsi="Calibri" w:cs="Calibri"/>
          <w:b/>
          <w:bCs/>
          <w:color w:val="000000"/>
          <w:szCs w:val="21"/>
        </w:rPr>
      </w:pPr>
      <w:r w:rsidRPr="00B031C3">
        <w:rPr>
          <w:rFonts w:ascii="Calibri" w:hAnsi="Calibri" w:cs="Calibri"/>
          <w:b/>
          <w:bCs/>
          <w:color w:val="000000"/>
          <w:szCs w:val="21"/>
        </w:rPr>
        <w:t>Supplementary table</w:t>
      </w:r>
      <w:r w:rsidR="00743793" w:rsidRPr="00B031C3">
        <w:rPr>
          <w:rFonts w:ascii="Calibri" w:hAnsi="Calibri" w:cs="Calibri"/>
          <w:b/>
          <w:bCs/>
          <w:color w:val="000000"/>
          <w:szCs w:val="21"/>
        </w:rPr>
        <w:t xml:space="preserve"> 1</w:t>
      </w:r>
      <w:r w:rsidRPr="00B031C3">
        <w:rPr>
          <w:rFonts w:ascii="Calibri" w:hAnsi="Calibri" w:cs="Calibri"/>
          <w:b/>
          <w:bCs/>
          <w:color w:val="000000"/>
          <w:szCs w:val="21"/>
        </w:rPr>
        <w:t xml:space="preserve">. 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Different inheritance model analysis of ten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SNPs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 in mi</w:t>
      </w:r>
      <w:r w:rsidR="006E2C72" w:rsidRPr="00B031C3">
        <w:rPr>
          <w:rFonts w:ascii="Calibri" w:hAnsi="Calibri" w:cs="Calibri" w:hint="eastAsia"/>
          <w:b/>
          <w:bCs/>
          <w:color w:val="000000"/>
          <w:szCs w:val="21"/>
        </w:rPr>
        <w:t>cro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>R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NA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-195,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microRNA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-126,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microRNA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-144,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microRNA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-155,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microRNA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-93, and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microRNA</w:t>
      </w:r>
      <w:r w:rsidR="00F043AA" w:rsidRPr="00B031C3">
        <w:rPr>
          <w:rFonts w:ascii="Calibri" w:hAnsi="Calibri" w:cs="Calibri"/>
          <w:b/>
          <w:bCs/>
          <w:color w:val="000000"/>
          <w:szCs w:val="21"/>
        </w:rPr>
        <w:t xml:space="preserve">-222 between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NDM group and</w:t>
      </w:r>
      <w:r w:rsidR="00A00CF9" w:rsidRPr="00B031C3">
        <w:rPr>
          <w:rFonts w:ascii="Calibri" w:hAnsi="Calibri" w:cs="Calibri"/>
          <w:b/>
          <w:bCs/>
          <w:color w:val="000000"/>
          <w:szCs w:val="21"/>
        </w:rPr>
        <w:t xml:space="preserve"> </w:t>
      </w:r>
      <w:r w:rsidR="006E2C72" w:rsidRPr="00B031C3">
        <w:rPr>
          <w:rFonts w:ascii="Calibri" w:hAnsi="Calibri" w:cs="Calibri"/>
          <w:b/>
          <w:bCs/>
          <w:color w:val="000000"/>
          <w:szCs w:val="21"/>
        </w:rPr>
        <w:t>T2DM group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315"/>
        <w:gridCol w:w="1079"/>
        <w:gridCol w:w="1280"/>
        <w:gridCol w:w="1005"/>
        <w:gridCol w:w="1142"/>
        <w:gridCol w:w="1142"/>
        <w:gridCol w:w="1379"/>
        <w:gridCol w:w="743"/>
        <w:gridCol w:w="718"/>
        <w:gridCol w:w="718"/>
      </w:tblGrid>
      <w:tr w:rsidR="0013730C" w:rsidRPr="00B031C3" w14:paraId="5F787368" w14:textId="77777777" w:rsidTr="00E911BC">
        <w:trPr>
          <w:trHeight w:val="310"/>
          <w:jc w:val="center"/>
        </w:trPr>
        <w:tc>
          <w:tcPr>
            <w:tcW w:w="131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CBBB70" w14:textId="22F09AE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E2811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SNP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0360A" w14:textId="71CB1F6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odel</w:t>
            </w:r>
            <w:r w:rsidR="00CE41F8" w:rsidRPr="00B031C3">
              <w:rPr>
                <w:rFonts w:ascii="Calibri" w:eastAsia="DengXian" w:hAnsi="Calibri" w:cs="Calibri" w:hint="eastAsia"/>
                <w:color w:val="000000"/>
                <w:kern w:val="0"/>
                <w:sz w:val="18"/>
                <w:szCs w:val="18"/>
              </w:rPr>
              <w:t>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5E4E4" w14:textId="18806B4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enotype</w:t>
            </w:r>
            <w:r w:rsidR="00CE41F8" w:rsidRPr="00B031C3">
              <w:rPr>
                <w:rFonts w:ascii="Calibri" w:eastAsia="DengXian" w:hAnsi="Calibri" w:cs="Calibri" w:hint="eastAsia"/>
                <w:color w:val="000000"/>
                <w:kern w:val="0"/>
                <w:sz w:val="18"/>
                <w:szCs w:val="18"/>
              </w:rPr>
              <w:t>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ACEB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NDM(freq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89AF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T2DM(freq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EE6A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R (95% CI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4725C" w14:textId="3607881E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P</w:t>
            </w:r>
            <w:r w:rsidR="00CE41F8" w:rsidRPr="00B031C3">
              <w:rPr>
                <w:rFonts w:ascii="Calibri" w:eastAsia="DengXian" w:hAnsi="Calibri" w:cs="Calibri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valu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14026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I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CC7C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BIC</w:t>
            </w:r>
          </w:p>
        </w:tc>
      </w:tr>
      <w:tr w:rsidR="0013730C" w:rsidRPr="00B031C3" w14:paraId="10D60709" w14:textId="77777777" w:rsidTr="00E911BC">
        <w:trPr>
          <w:trHeight w:val="30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4861" w14:textId="1A67E2E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195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84C8" w14:textId="1E7903B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78312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DAC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DC4C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241F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76 (0.7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3B0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83 (0.7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7263" w14:textId="2390AC7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2E738" w14:textId="00345BE6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20D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1402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9.2</w:t>
            </w:r>
          </w:p>
        </w:tc>
      </w:tr>
      <w:tr w:rsidR="0013730C" w:rsidRPr="00B031C3" w14:paraId="42DD4DB4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D89DF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30E15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09D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4B1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5280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55 (0.2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D202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2 (0.2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77E4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6 (0.98-1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BC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19FA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412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526C594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ACD8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AA2E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87E5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A43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152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5 (0.0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ACD0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8 (0.0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ACA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21 (0.70-2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9F1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FFD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7D8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3526031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AA31C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4FE4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BD93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CA4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4E19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76 (0.7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ED82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83 (0.7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7E3B" w14:textId="73B628C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4F0A" w14:textId="2E47F45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0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EF8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C18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1.2</w:t>
            </w:r>
          </w:p>
        </w:tc>
      </w:tr>
      <w:tr w:rsidR="0013730C" w:rsidRPr="00B031C3" w14:paraId="5043C5B4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5113C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704FE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6E50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D24A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A56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0 (0.2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C797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10 (0.2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B46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6 (0.99-1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BC0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D52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CC3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B00A85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04752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0F9FE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497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116A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-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E12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31 (0.9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F8E5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65 (0.9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5B51F" w14:textId="1974F0B1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1B3C" w14:textId="3642764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5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BB6B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911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4.2</w:t>
            </w:r>
          </w:p>
        </w:tc>
      </w:tr>
      <w:tr w:rsidR="0013730C" w:rsidRPr="00B031C3" w14:paraId="39C5070F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4730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17CF1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11EC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1F7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401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5 (0.0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815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8 (0.0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584A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7 (0.68-2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F4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201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F70B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ABF756F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CA2B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B1F4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B7D4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1ACC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8A5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301 (0.7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E87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11 (0.7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704E" w14:textId="2EC0D35E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62DF7" w14:textId="367998DD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0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E171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070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1.6</w:t>
            </w:r>
          </w:p>
        </w:tc>
      </w:tr>
      <w:tr w:rsidR="0013730C" w:rsidRPr="00B031C3" w14:paraId="5CBAC950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08C74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D242E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ED8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9B8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6B9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55 (0.2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B935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2 (0.2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109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5 (0.98-1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C7F0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C3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455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E5E2C31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C9FBA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C8C7C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21E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D51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7BB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AFE3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734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4 (0.99-1.3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E7C0" w14:textId="71EA165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92F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860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1.3</w:t>
            </w:r>
          </w:p>
        </w:tc>
      </w:tr>
      <w:tr w:rsidR="0013730C" w:rsidRPr="00B031C3" w14:paraId="5562784D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FF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126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A6E4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2297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66C5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524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CC2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65 (0.6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DEB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63 (0.6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1DA7" w14:textId="3C6839C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6876" w14:textId="057DABC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033B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937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3</w:t>
            </w:r>
          </w:p>
        </w:tc>
      </w:tr>
      <w:tr w:rsidR="0013730C" w:rsidRPr="00B031C3" w14:paraId="62801B0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ADF8D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F316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478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1E8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DEC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22 (0.3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604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63 (0.2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B99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9 (0.77-1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008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BA5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DD63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77A7B99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AB38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68B9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5DF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064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755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4 (0.0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5B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7 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6AE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5 (0.74-1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E47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42D1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028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7617D6E8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882A8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D35D8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79C3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1EA1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451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65 (0.6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AF6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63 (0.6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56AF7" w14:textId="4133263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57C31" w14:textId="624DE5A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444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B62BD" w14:textId="6170BB38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26.0</w:t>
            </w:r>
          </w:p>
        </w:tc>
      </w:tr>
      <w:tr w:rsidR="0013730C" w:rsidRPr="00B031C3" w14:paraId="72A520CE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C71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C87D8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98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84E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C463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86 (0.3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A3F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30 (0.3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26F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1 (0.78-1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F0C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DDA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93F7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7350FFA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E877D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4A80C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BD81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DDD3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C98B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87 (0.9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897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26 (0.9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2E31" w14:textId="3CCB34F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E6F8" w14:textId="5ABC284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6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716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C7A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27.5</w:t>
            </w:r>
          </w:p>
        </w:tc>
      </w:tr>
      <w:tr w:rsidR="0013730C" w:rsidRPr="00B031C3" w14:paraId="06869066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B2D54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AC7DA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25F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956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284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4 (0.0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EFA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7 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AF6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9 (0.77-1.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611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B1C5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96D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652347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5E47C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F5B73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2FC9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1D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02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29 (0.6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1004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30 (0.7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8B9A" w14:textId="7F62BE6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4F90" w14:textId="0A2F6A9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1F22" w14:textId="58199971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D0A5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25.3</w:t>
            </w:r>
          </w:p>
        </w:tc>
      </w:tr>
      <w:tr w:rsidR="0013730C" w:rsidRPr="00B031C3" w14:paraId="1B0815D8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B2E3E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DD599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3BA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6B0E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B1A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22 (0.3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497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63 (0.2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4FBC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9 (0.76-1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EF8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0F9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3C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44C8D86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AC33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5F838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792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C6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535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0DB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036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4 (0.83-1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31D91" w14:textId="69207BC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48B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B80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26.8</w:t>
            </w:r>
          </w:p>
        </w:tc>
      </w:tr>
      <w:tr w:rsidR="0013730C" w:rsidRPr="00B031C3" w14:paraId="3C34F4B4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3B452" w14:textId="77777777" w:rsidR="0013730C" w:rsidRPr="00B031C3" w:rsidRDefault="0013730C" w:rsidP="0017032C">
            <w:pPr>
              <w:widowControl/>
              <w:spacing w:line="360" w:lineRule="auto"/>
              <w:ind w:firstLineChars="100" w:firstLine="180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126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9AF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2297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D90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E3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C49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57 (0.7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92B9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97 (0.7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A7CC0" w14:textId="1E39B1E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A85D" w14:textId="266AA34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F71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1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F83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40.8</w:t>
            </w:r>
          </w:p>
        </w:tc>
      </w:tr>
      <w:tr w:rsidR="0013730C" w:rsidRPr="00B031C3" w14:paraId="763A881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9C630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ED27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DD6E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5A4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2C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1 (0.2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D15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3 (0.2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CEFF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6 (0.89-1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A0A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84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43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5341C1BA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84AE2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1A047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AB5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5EE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77B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7 (0.0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5AED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3 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83B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4 (0.58-1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B96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C8A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B52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132859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B1D76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A0AA2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CAE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867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948F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57 (0.7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C9C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97 (0.7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9AAEA" w14:textId="640631F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A1C1" w14:textId="5CB75E11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5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065A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409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2.9</w:t>
            </w:r>
          </w:p>
        </w:tc>
      </w:tr>
      <w:tr w:rsidR="0013730C" w:rsidRPr="00B031C3" w14:paraId="35E017D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3B0C2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F07E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A51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07FE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-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C5B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98 (0.2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A5D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96 (0.2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520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4 (0.89-1.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20E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EF1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8B8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4789445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FF130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89ECC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643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38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CE74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18 (0.9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89B9" w14:textId="59FDADB5" w:rsidR="0013730C" w:rsidRPr="00B031C3" w:rsidRDefault="0013730C" w:rsidP="00CE41F8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60 (0.97</w:t>
            </w:r>
            <w:r w:rsidR="00CE41F8" w:rsidRPr="00B031C3">
              <w:rPr>
                <w:rFonts w:ascii="Calibri" w:eastAsia="DengXian" w:hAnsi="Calibri" w:cs="Calibri" w:hint="eastAsia"/>
                <w:color w:val="000000"/>
                <w:kern w:val="0"/>
                <w:sz w:val="18"/>
                <w:szCs w:val="18"/>
              </w:rPr>
              <w:t>0</w:t>
            </w: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04144" w14:textId="01A098C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BD58" w14:textId="0910F12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0CB8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16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1</w:t>
            </w:r>
          </w:p>
        </w:tc>
      </w:tr>
      <w:tr w:rsidR="0013730C" w:rsidRPr="00B031C3" w14:paraId="6747A07E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ED48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FD327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5C1D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41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EBD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7 (0.0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B3D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3 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B21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3 (0.58-1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3453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456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726C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6D10886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E4F9C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50539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961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6F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CE9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94 (0.7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E4C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30 (0.77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D4892" w14:textId="69FFC16D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5B013" w14:textId="13AC65A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BB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5A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2.8</w:t>
            </w:r>
          </w:p>
        </w:tc>
      </w:tr>
      <w:tr w:rsidR="0013730C" w:rsidRPr="00B031C3" w14:paraId="39F43DC3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40AB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508B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D178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3F1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F90D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1 (0.2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941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3 (0.2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822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6 (0.90-1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13B2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51D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20F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AEEFF9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22FF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27E81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578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765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CC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37C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040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3 (0.89-1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CEB8" w14:textId="57C47ACD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246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EB97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1</w:t>
            </w:r>
          </w:p>
        </w:tc>
      </w:tr>
      <w:tr w:rsidR="0013730C" w:rsidRPr="00B031C3" w14:paraId="543D242B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6ED7" w14:textId="733E711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144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1B6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28448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FF0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DDF6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31C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788 (0.4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9F4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723 (0.4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3234B" w14:textId="3D84B5B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DB150" w14:textId="273B7F1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25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CC42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40.7</w:t>
            </w:r>
          </w:p>
        </w:tc>
      </w:tr>
      <w:tr w:rsidR="0013730C" w:rsidRPr="00B031C3" w14:paraId="7E1FE531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A15AF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2B8B4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CD1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7CD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C1DC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95 (0.4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B8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707 (0.4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81B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1 (0.96-1.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6BC3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846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A8B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DA57F8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A886E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4C40B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269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54D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516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3 (0.1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F0CE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3 (0.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F77E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3 (0.81-1.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8FC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50A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5AA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4AED056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1B179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65E8A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44B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4D5D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7C7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788 (0.4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DB5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723 (0.4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F6363" w14:textId="3087D19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D8EE" w14:textId="657FD90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07F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5377" w14:textId="74B5DF9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0</w:t>
            </w:r>
          </w:p>
        </w:tc>
      </w:tr>
      <w:tr w:rsidR="0013730C" w:rsidRPr="00B031C3" w14:paraId="1622E7B4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5F08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1A35C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DE3F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69C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C-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7D8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868 (0.5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E311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870 (0.5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EE06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9 (0.95-1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4B86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3E69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31E0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12A715A7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1FA7F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7BF58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9EA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1FE8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A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E7D5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483 (0.8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BA64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430 (0.8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1F07" w14:textId="004ED1D0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2796" w14:textId="6AD3D01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1696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777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4.5</w:t>
            </w:r>
          </w:p>
        </w:tc>
      </w:tr>
      <w:tr w:rsidR="0013730C" w:rsidRPr="00B031C3" w14:paraId="74B7DA66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F654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21F6F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CAF1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9A4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EFE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3 (0.1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58E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3 (0.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CD1C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8 (0.78-1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BEC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37E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8D2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14B5FA74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2803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3D1C3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3A5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4B2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543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961 (0.5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802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886 (0.5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E8AF" w14:textId="5AE2A65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4D1B" w14:textId="4413873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D2E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A0C4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2.6</w:t>
            </w:r>
          </w:p>
        </w:tc>
      </w:tr>
      <w:tr w:rsidR="0013730C" w:rsidRPr="00B031C3" w14:paraId="0B8A77F1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55F4F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3130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EAE7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F5C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B86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95 (0.4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EF9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707 (0.4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AA22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10 (0.96-1.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C2BC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66A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D35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CDEBC3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28090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EF3F6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9DB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67A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4AA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BC73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DEE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5 (0.94-1.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20DCD" w14:textId="3C36D9E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828B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097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8</w:t>
            </w:r>
          </w:p>
        </w:tc>
      </w:tr>
      <w:tr w:rsidR="0013730C" w:rsidRPr="00B031C3" w14:paraId="79E5F825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B56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155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6E1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1547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E52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1508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18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38 (0.7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DFF9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91 (0.7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4315" w14:textId="1F52C1C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66CD" w14:textId="44E1762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1AF1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35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9.6</w:t>
            </w:r>
          </w:p>
        </w:tc>
      </w:tr>
      <w:tr w:rsidR="0013730C" w:rsidRPr="00B031C3" w14:paraId="1DDB61C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D951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FE1BC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7B8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F8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660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6 (0.2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C44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2 (0.2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3B84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7 (0.83-1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23A0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6F5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425C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7E310AF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43A2A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C3CED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1DB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0F5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57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1 (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DDD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 (0.0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EB0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34 (0.83-2.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48C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A63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036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7F8F1BB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7F68D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E5231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262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10A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1E9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38 (0.7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DEE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91 (0.7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BE53" w14:textId="187E246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C7801" w14:textId="3A47A81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8FF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A2C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2</w:t>
            </w:r>
          </w:p>
        </w:tc>
      </w:tr>
      <w:tr w:rsidR="0013730C" w:rsidRPr="00B031C3" w14:paraId="4CC07230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E5E5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54F29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4D6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945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-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C7F2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17 (0.2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17B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2 (0.2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9861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 (0.85-1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6DA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947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ED3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17393C73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E96F4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5F00C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F55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7EDC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512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24 (0.9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C34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53 (0.9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FFB2" w14:textId="6A091D7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81547" w14:textId="7ABBB8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EE7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CB1A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1.6</w:t>
            </w:r>
          </w:p>
        </w:tc>
      </w:tr>
      <w:tr w:rsidR="0013730C" w:rsidRPr="00B031C3" w14:paraId="3DF70E4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D0D2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1EF69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8C5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DA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9C0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1 (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D489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 (0.0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50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35 (0.84-2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1CBE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94A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B401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43A745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EB4B6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B87C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1527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AA4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3043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69 (0.7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A82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231 (0.7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E7E2C" w14:textId="0EA0987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1DD3" w14:textId="42057148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6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F83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A07B" w14:textId="65D7BA8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0</w:t>
            </w:r>
          </w:p>
        </w:tc>
      </w:tr>
      <w:tr w:rsidR="0013730C" w:rsidRPr="00B031C3" w14:paraId="41FAEA6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8ED9E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4AE6D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5765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5A4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D62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6 (0.2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05F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2 (0.2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AB9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7 (0.82-1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A7A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E18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B77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3C61483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002DE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EE5BD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5841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A646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B177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00BB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E635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3 (0.89-1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D89A" w14:textId="201B07E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70E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0E8E" w14:textId="480A503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0</w:t>
            </w:r>
          </w:p>
        </w:tc>
      </w:tr>
      <w:tr w:rsidR="0013730C" w:rsidRPr="00B031C3" w14:paraId="50DF6EA0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9E8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93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C96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1527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7A3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5FB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1868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85 (0.6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39E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27 (0.6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49641" w14:textId="4EB3B25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2A0F" w14:textId="5ECD3FBE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5140" w14:textId="0313463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1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C8E3" w14:textId="1578D4C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41.4</w:t>
            </w:r>
          </w:p>
        </w:tc>
      </w:tr>
      <w:tr w:rsidR="0013730C" w:rsidRPr="00B031C3" w14:paraId="1162103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A3D8E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C3E0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CB0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7DC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5FCC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07 (0.3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F550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12 (0.3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D01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7 (0.92-1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2635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AD29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6CD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C3A9D0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14792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7893F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1AA5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F72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9C4F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4 (0.0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5FA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4 (0.0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0190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9 (0.61-1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D047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80A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539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77276F6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A7C36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01264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716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165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01F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85 (0.6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72BF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27 (0.6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3DEF" w14:textId="57872C8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AAD4" w14:textId="77C5541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858EA" w14:textId="683911D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D0F0" w14:textId="706F14A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4.2</w:t>
            </w:r>
          </w:p>
        </w:tc>
      </w:tr>
      <w:tr w:rsidR="0013730C" w:rsidRPr="00B031C3" w14:paraId="4EAF7AA6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EA027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6D31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096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97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342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71 (0.3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69D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66 (0.3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004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5 (0.91-1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781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7CB2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0F0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E60BCF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11C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BCBC4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FA48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3D8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-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B7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92 (0.9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A78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539 (0.9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6A0A" w14:textId="7077AAB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0D12" w14:textId="39DE533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6D18" w14:textId="212AC86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9E771" w14:textId="01581C4D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4.0</w:t>
            </w:r>
          </w:p>
        </w:tc>
      </w:tr>
      <w:tr w:rsidR="0013730C" w:rsidRPr="00B031C3" w14:paraId="60284581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3DD3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52BA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C79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DB39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6EA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64 (0.0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16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4 (0.0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570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7 (0.60-1.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BBB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738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31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C359BA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FF5E9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DBF8C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E02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2DB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A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389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149 (0.6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15D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081 (0.6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7A8F" w14:textId="2C425E8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6722" w14:textId="09308556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1837B" w14:textId="2577E6A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0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DE777" w14:textId="03D7A16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3.7</w:t>
            </w:r>
          </w:p>
        </w:tc>
      </w:tr>
      <w:tr w:rsidR="0013730C" w:rsidRPr="00B031C3" w14:paraId="4061870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A0D37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DE7EB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FE2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6003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2C9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07 (0.3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E12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12 (0.3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6DE7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7 (0.93-1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8B0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08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734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352D79AA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8599F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6F853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5B67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C5C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6FF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B5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1DE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2 (0.90-1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3218" w14:textId="025754E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D7525" w14:textId="6B61F740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EFA6" w14:textId="2857511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534.5</w:t>
            </w:r>
          </w:p>
        </w:tc>
      </w:tr>
      <w:tr w:rsidR="0013730C" w:rsidRPr="00B031C3" w14:paraId="486A1249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37B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22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424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2858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709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B0F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D89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7 (0.6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B8B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9 (0.6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8C70" w14:textId="38CDE73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5D43" w14:textId="4E2D2F3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58C2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E86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01.9</w:t>
            </w:r>
          </w:p>
        </w:tc>
      </w:tr>
      <w:tr w:rsidR="0013730C" w:rsidRPr="00B031C3" w14:paraId="1E971E86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4C43F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D79B6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1F0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24F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DF3F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14 (0.3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61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84 (0.3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DA36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1 (0.63-1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28EF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29C6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ED2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15CF784A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7AC71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53B2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8FD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E35E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BB3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7 (0.0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97E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9 (0.0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7D9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1 (0.59-1.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BE1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F64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E188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5B9B3908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467DE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5A058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1EAD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C520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379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7 (0.6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C1B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9 (0.6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9C12" w14:textId="3678DD7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36BB" w14:textId="55D6116D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75C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547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5.4</w:t>
            </w:r>
          </w:p>
        </w:tc>
      </w:tr>
      <w:tr w:rsidR="0013730C" w:rsidRPr="00B031C3" w14:paraId="0B07498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E7DAC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0A2D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D6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E00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-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51E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41 (0.3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E1A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13 (0.3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B77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3 (0.66-1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9E92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501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8454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417E650A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9BAC1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249F4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585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0696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A10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81 (0.9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DA3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73 (0.9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4512" w14:textId="10675698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9104" w14:textId="6771D07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194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7B1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7</w:t>
            </w:r>
          </w:p>
        </w:tc>
      </w:tr>
      <w:tr w:rsidR="0013730C" w:rsidRPr="00B031C3" w14:paraId="060F58B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F7020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4C43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5D3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910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B79C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7 (0.0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FA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9 (0.0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4C6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9 (0.64-1.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BFA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D0DD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7C6B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D93F0B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C009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4032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93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E0F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A17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94 (0.6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8F5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18 (0.69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70ED6" w14:textId="14568D58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FD9B" w14:textId="577919F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29A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7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DFB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4.8</w:t>
            </w:r>
          </w:p>
        </w:tc>
      </w:tr>
      <w:tr w:rsidR="0013730C" w:rsidRPr="00B031C3" w14:paraId="22CB585A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863F8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40B80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F9F2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96F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EEAE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14 (0.3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6AA5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84 (0.3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856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1 (0.64-1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493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99A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3B6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BDFA420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09332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D7EA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0616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652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C3A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9B1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32D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9 (0.73-1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D7323" w14:textId="5BE6375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DF2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C85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6.4</w:t>
            </w:r>
          </w:p>
        </w:tc>
      </w:tr>
      <w:tr w:rsidR="0013730C" w:rsidRPr="00B031C3" w14:paraId="0E109D1E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841A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22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AADCE" w14:textId="29E665FE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346786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A9C7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58E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36F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0 (0.6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592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4 (0.6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FD12" w14:textId="06E3832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80B2" w14:textId="612AA29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E86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C88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04.7</w:t>
            </w:r>
          </w:p>
        </w:tc>
      </w:tr>
      <w:tr w:rsidR="0013730C" w:rsidRPr="00B031C3" w14:paraId="475CD7A6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8329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6A52A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A60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BCC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F9F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8 (0.2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B8B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 (0.2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96C7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3 (0.73-1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F47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CECD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621D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0A1E630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C9CB0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7EAF9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60B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401F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A2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0 (0.0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62BE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0 (0.0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940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9 (0.59-1.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E3D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D9F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8B9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39E3DBDB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086ED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9213A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3DF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2B6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212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0 (0.6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E19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04 (0.6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FA1A" w14:textId="3BAC62A2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A3A5" w14:textId="5F50AA48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AF8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EDB6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6</w:t>
            </w:r>
          </w:p>
        </w:tc>
      </w:tr>
      <w:tr w:rsidR="0013730C" w:rsidRPr="00B031C3" w14:paraId="380A501F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76277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D3ED7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90EB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AC2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T-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A978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08 (0.3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1E4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98 (0.3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E8C8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4 (0.74-1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CF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13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6B0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4325A34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B07C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B89E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592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5453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G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A44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78 (0.9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FCD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72 (0.9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4F92" w14:textId="34A1664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65DC" w14:textId="2EDE38C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904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AD3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8</w:t>
            </w:r>
          </w:p>
        </w:tc>
      </w:tr>
      <w:tr w:rsidR="0013730C" w:rsidRPr="00B031C3" w14:paraId="5CDED9D7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F685E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7BF35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42B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591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AA8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0 (0.0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1CA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0 (0.0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BB7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1 (0.60-1.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B9B1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EF6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676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6E9CC2A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57F2A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040F6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011F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E6DB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-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3499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30 (0.7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E0D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34 (0.7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FCB7" w14:textId="1E358CA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B313" w14:textId="0761B26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5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BB6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BC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6</w:t>
            </w:r>
          </w:p>
        </w:tc>
      </w:tr>
      <w:tr w:rsidR="0013730C" w:rsidRPr="00B031C3" w14:paraId="6264C0AF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E430C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2FE71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F19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E2F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88B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8 (0.2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9533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 (0.2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EEB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3 (0.73-1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FA3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6BCA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9CF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B8CD07B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40F29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A7256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1DF9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C810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87B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A3F3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0E0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6 (0.79-1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FADA" w14:textId="4A058A5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69C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F65A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7</w:t>
            </w:r>
          </w:p>
        </w:tc>
      </w:tr>
      <w:tr w:rsidR="0013730C" w:rsidRPr="00B031C3" w14:paraId="062CD8C1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6B35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22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9E7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2858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525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C1A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7B71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9 (0.6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2F7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8 (0.6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C0B9" w14:textId="5199B1B4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4089" w14:textId="10432EC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4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2C4F9" w14:textId="7C65F003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724D" w14:textId="6DB5A8F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04.5</w:t>
            </w:r>
          </w:p>
        </w:tc>
      </w:tr>
      <w:tr w:rsidR="0013730C" w:rsidRPr="00B031C3" w14:paraId="3B058C2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4235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4D193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D7E4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E4D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5331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12 (0.3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016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90 (0.3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CD4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5 (0.67-1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7A4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DCD3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6299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44897A3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F4E6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D0684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BDA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1A5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77E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7 (0.0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A0C9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5 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131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8 (0.50-1.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3142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CC6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26A6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7F1DE4B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EDED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6DF0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E83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2858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869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69 (0.6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574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8 (0.6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CFCD" w14:textId="6D20BC2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CE3B" w14:textId="1BDF7166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D7058" w14:textId="660E1D4F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C1AE" w14:textId="468755F0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4</w:t>
            </w:r>
          </w:p>
        </w:tc>
      </w:tr>
      <w:tr w:rsidR="0013730C" w:rsidRPr="00B031C3" w14:paraId="3FB5D86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E9B1E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B79F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9F7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E6ED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2DA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39 (0.3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395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15 (0.3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296C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5 (0.68-1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03D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4FF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806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55455F43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3C869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053E0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887B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AC7F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95A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81 (0.9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7E6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78 (0.9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7251" w14:textId="50F8A3CA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C3DAD" w14:textId="6DB060C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1526" w14:textId="227DE825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4407" w14:textId="533FA74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9.2</w:t>
            </w:r>
          </w:p>
        </w:tc>
      </w:tr>
      <w:tr w:rsidR="0013730C" w:rsidRPr="00B031C3" w14:paraId="57CB408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64795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ED91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17D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DFD01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D2CD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7 (0.0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C83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5 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5D6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3 (0.53-1.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BD2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FD29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B8E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382933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78116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406E64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C13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B22C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G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C359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96 (0.6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12D6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413 (0.6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C76EF" w14:textId="4C017F2C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7B7B" w14:textId="7078AB26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CCA31" w14:textId="604ACDC9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58F99" w14:textId="30C570F6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6</w:t>
            </w:r>
          </w:p>
        </w:tc>
      </w:tr>
      <w:tr w:rsidR="0013730C" w:rsidRPr="00B031C3" w14:paraId="2540D6C5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57368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D452D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65AA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F6E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2AEB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12 (0.3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6C0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90 (0.3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85A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6 (0.67-1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569D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928E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80F53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097752E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37C017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750C0B2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2250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32FF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5BF9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1255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82D87" w14:textId="77777777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8 (0.73-1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8E68" w14:textId="218B5826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D0B8" w14:textId="79C167EB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11BD" w14:textId="0BBC9278" w:rsidR="0013730C" w:rsidRPr="00B031C3" w:rsidRDefault="0013730C" w:rsidP="0017032C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7.7</w:t>
            </w:r>
          </w:p>
        </w:tc>
      </w:tr>
      <w:tr w:rsidR="0013730C" w:rsidRPr="00B031C3" w14:paraId="129D4EEF" w14:textId="77777777" w:rsidTr="00E911BC">
        <w:trPr>
          <w:trHeight w:val="290"/>
          <w:jc w:val="center"/>
        </w:trPr>
        <w:tc>
          <w:tcPr>
            <w:tcW w:w="131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1B4608E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miR-22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EBF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s2745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6941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o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D7B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D0B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20 (0.3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0B827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32 (0.3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93AC" w14:textId="5C4BAEE1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0FB7" w14:textId="5E80CACC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BE57" w14:textId="0DF0E4E1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E7CC" w14:textId="6D894D5F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705.4</w:t>
            </w:r>
          </w:p>
        </w:tc>
      </w:tr>
      <w:tr w:rsidR="0013730C" w:rsidRPr="00B031C3" w14:paraId="35442D5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7E9E7C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36DF65E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140A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0B99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F0F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96 (0.4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A58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78 (0.4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E56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9 (0.69-1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8D8C5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EAB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211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5E01D38D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38B84F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A780FC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2E2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394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7371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92 (0.1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94A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93 (0.1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551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6 (0.68-1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31014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CA13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700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3F1F8DA9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71DBBD7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ABBE50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E5D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ABA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74B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20 (0.3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A5A2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32 (0.3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10F1" w14:textId="476A3A36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1C645" w14:textId="5147F778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FAF0" w14:textId="50ED85DE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BA09" w14:textId="4335763B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8.5</w:t>
            </w:r>
          </w:p>
        </w:tc>
      </w:tr>
      <w:tr w:rsidR="0013730C" w:rsidRPr="00B031C3" w14:paraId="43F7CB9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88A748C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2A5FBC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8976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4EDE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T-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C768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88 (0.6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6DBF8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71 (0.6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15DE2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0 (0.72-1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881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82F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02B5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391FD5DF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4497682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154243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BE74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Rec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4BE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C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7ADC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16 (0.8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236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510 (0.8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C6229" w14:textId="75059471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8686" w14:textId="721C992D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B566" w14:textId="4E2D435D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C120" w14:textId="397E35E8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9.2</w:t>
            </w:r>
          </w:p>
        </w:tc>
      </w:tr>
      <w:tr w:rsidR="0013730C" w:rsidRPr="00B031C3" w14:paraId="6B455BE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55C9F8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D61F8BC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F839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77D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C0AE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92 (0.1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A3C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93 (0.1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62D6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2 (0.75-1.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BAA4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F737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BBA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7C4600EC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EE44D9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7827AF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53EE2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Overdomin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A516C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C-T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7699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12 (0.5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CA7A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325 (0.5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2E07" w14:textId="39E6C712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79363" w14:textId="656FC372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3CCB" w14:textId="0BA9D850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F0D18" w14:textId="0DDC3E1F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8.4</w:t>
            </w:r>
          </w:p>
        </w:tc>
      </w:tr>
      <w:tr w:rsidR="0013730C" w:rsidRPr="00B031C3" w14:paraId="23AE0472" w14:textId="77777777" w:rsidTr="00E911BC">
        <w:trPr>
          <w:trHeight w:val="290"/>
          <w:jc w:val="center"/>
        </w:trPr>
        <w:tc>
          <w:tcPr>
            <w:tcW w:w="131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49E483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7450E5D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025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B2E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AC4E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96 (0.4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FA79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278 (0.4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C42B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0 (0.72-1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7DD0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6663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A4EE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3730C" w:rsidRPr="00B031C3" w14:paraId="241BD068" w14:textId="77777777" w:rsidTr="00E911BC">
        <w:trPr>
          <w:trHeight w:val="300"/>
          <w:jc w:val="center"/>
        </w:trPr>
        <w:tc>
          <w:tcPr>
            <w:tcW w:w="131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5ED55E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D05DD4E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7D75F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Log-addit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DE2FC7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BBE15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180ED6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--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DEE1A" w14:textId="77777777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96 (0.81-1.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4246D" w14:textId="5547E28F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6404A" w14:textId="41CB63BD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8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D36CB" w14:textId="32BE10B1" w:rsidR="0013730C" w:rsidRPr="00B031C3" w:rsidRDefault="0013730C" w:rsidP="00824267">
            <w:pPr>
              <w:widowControl/>
              <w:spacing w:line="360" w:lineRule="auto"/>
              <w:jc w:val="center"/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</w:pPr>
            <w:r w:rsidRPr="00B031C3">
              <w:rPr>
                <w:rFonts w:ascii="Calibri" w:eastAsia="DengXian" w:hAnsi="Calibri" w:cs="Calibri"/>
                <w:color w:val="000000"/>
                <w:kern w:val="0"/>
                <w:sz w:val="18"/>
                <w:szCs w:val="18"/>
              </w:rPr>
              <w:t>1699.0</w:t>
            </w:r>
          </w:p>
        </w:tc>
      </w:tr>
    </w:tbl>
    <w:p w14:paraId="1796410C" w14:textId="4429F348" w:rsidR="00E732F4" w:rsidRPr="00B031C3" w:rsidRDefault="00E732F4" w:rsidP="00824267">
      <w:pPr>
        <w:widowControl/>
        <w:spacing w:line="360" w:lineRule="auto"/>
        <w:jc w:val="center"/>
        <w:rPr>
          <w:rFonts w:ascii="Calibri" w:hAnsi="Calibri" w:cs="Calibri"/>
          <w:color w:val="000000"/>
          <w:sz w:val="18"/>
          <w:szCs w:val="18"/>
        </w:rPr>
      </w:pPr>
      <w:r w:rsidRPr="00B031C3">
        <w:rPr>
          <w:rFonts w:ascii="Calibri" w:hAnsi="Calibri" w:cs="Calibri"/>
          <w:color w:val="000000"/>
          <w:sz w:val="18"/>
          <w:szCs w:val="18"/>
        </w:rPr>
        <w:t>Note: Abbreviations: SNP: single nucleotide polymorphisms;</w:t>
      </w:r>
      <w:r w:rsidR="00A00CF9" w:rsidRPr="00B031C3">
        <w:rPr>
          <w:rFonts w:ascii="Calibri" w:hAnsi="Calibri" w:cs="Calibri"/>
          <w:color w:val="000000"/>
          <w:sz w:val="18"/>
          <w:szCs w:val="18"/>
        </w:rPr>
        <w:t xml:space="preserve"> </w:t>
      </w:r>
      <w:r w:rsidRPr="00B031C3">
        <w:rPr>
          <w:rFonts w:ascii="Calibri" w:hAnsi="Calibri" w:cs="Calibri"/>
          <w:color w:val="000000"/>
          <w:sz w:val="18"/>
          <w:szCs w:val="18"/>
        </w:rPr>
        <w:t>T2DM: type 2 diabetes; NDM: nondiabetic; AIC, Akaike information criterion; BIC, Bayesian information criterion</w:t>
      </w:r>
    </w:p>
    <w:sectPr w:rsidR="00E732F4" w:rsidRPr="00B031C3" w:rsidSect="00743793">
      <w:pgSz w:w="16838" w:h="11906" w:orient="landscape"/>
      <w:pgMar w:top="1134" w:right="567" w:bottom="1134" w:left="56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FF76E" w14:textId="77777777" w:rsidR="00D05136" w:rsidRDefault="00D05136" w:rsidP="00603325">
      <w:r>
        <w:separator/>
      </w:r>
    </w:p>
  </w:endnote>
  <w:endnote w:type="continuationSeparator" w:id="0">
    <w:p w14:paraId="793ED78E" w14:textId="77777777" w:rsidR="00D05136" w:rsidRDefault="00D05136" w:rsidP="00603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74ACD" w14:textId="77777777" w:rsidR="00D05136" w:rsidRDefault="00D05136" w:rsidP="00603325">
      <w:r>
        <w:separator/>
      </w:r>
    </w:p>
  </w:footnote>
  <w:footnote w:type="continuationSeparator" w:id="0">
    <w:p w14:paraId="5879F8F1" w14:textId="77777777" w:rsidR="00D05136" w:rsidRDefault="00D05136" w:rsidP="006033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zc1NTIyMTMzNLRQ0lEKTi0uzszPAykwrAUA0MhIPiwAAAA="/>
  </w:docVars>
  <w:rsids>
    <w:rsidRoot w:val="00AC6CE7"/>
    <w:rsid w:val="00052E71"/>
    <w:rsid w:val="000A7701"/>
    <w:rsid w:val="000B4619"/>
    <w:rsid w:val="000B7E4D"/>
    <w:rsid w:val="000E6347"/>
    <w:rsid w:val="0012771F"/>
    <w:rsid w:val="001372BD"/>
    <w:rsid w:val="0013730C"/>
    <w:rsid w:val="00140BF1"/>
    <w:rsid w:val="00153E9A"/>
    <w:rsid w:val="0017032C"/>
    <w:rsid w:val="002257D4"/>
    <w:rsid w:val="00253403"/>
    <w:rsid w:val="002B58D1"/>
    <w:rsid w:val="002C064C"/>
    <w:rsid w:val="002C1CE1"/>
    <w:rsid w:val="002E53C4"/>
    <w:rsid w:val="00324AA1"/>
    <w:rsid w:val="00325150"/>
    <w:rsid w:val="00352BC8"/>
    <w:rsid w:val="00355027"/>
    <w:rsid w:val="003712DD"/>
    <w:rsid w:val="0037695A"/>
    <w:rsid w:val="003B569E"/>
    <w:rsid w:val="00402528"/>
    <w:rsid w:val="00403666"/>
    <w:rsid w:val="004213EB"/>
    <w:rsid w:val="00431877"/>
    <w:rsid w:val="004519BD"/>
    <w:rsid w:val="00452C7D"/>
    <w:rsid w:val="004603B9"/>
    <w:rsid w:val="004703D2"/>
    <w:rsid w:val="00470FC4"/>
    <w:rsid w:val="004864D4"/>
    <w:rsid w:val="00495EEB"/>
    <w:rsid w:val="004A660A"/>
    <w:rsid w:val="004C707E"/>
    <w:rsid w:val="0050407C"/>
    <w:rsid w:val="00555C58"/>
    <w:rsid w:val="00563814"/>
    <w:rsid w:val="0058313D"/>
    <w:rsid w:val="00584EA6"/>
    <w:rsid w:val="005B5F15"/>
    <w:rsid w:val="005F2BE6"/>
    <w:rsid w:val="00603325"/>
    <w:rsid w:val="006119E5"/>
    <w:rsid w:val="00612BE0"/>
    <w:rsid w:val="006316F6"/>
    <w:rsid w:val="00641A40"/>
    <w:rsid w:val="0066322E"/>
    <w:rsid w:val="006928CA"/>
    <w:rsid w:val="006C403A"/>
    <w:rsid w:val="006C5FAD"/>
    <w:rsid w:val="006E2C72"/>
    <w:rsid w:val="006F7F6D"/>
    <w:rsid w:val="007035C1"/>
    <w:rsid w:val="00743793"/>
    <w:rsid w:val="0075483D"/>
    <w:rsid w:val="00760383"/>
    <w:rsid w:val="0076059D"/>
    <w:rsid w:val="00781C28"/>
    <w:rsid w:val="007B1605"/>
    <w:rsid w:val="007B30C4"/>
    <w:rsid w:val="007B6833"/>
    <w:rsid w:val="00824267"/>
    <w:rsid w:val="008414EA"/>
    <w:rsid w:val="00842A55"/>
    <w:rsid w:val="00881E68"/>
    <w:rsid w:val="0088353B"/>
    <w:rsid w:val="008C346E"/>
    <w:rsid w:val="008E38E8"/>
    <w:rsid w:val="008F6C4B"/>
    <w:rsid w:val="00906BC9"/>
    <w:rsid w:val="00924184"/>
    <w:rsid w:val="009265CB"/>
    <w:rsid w:val="00926E42"/>
    <w:rsid w:val="00935939"/>
    <w:rsid w:val="00947883"/>
    <w:rsid w:val="00966C25"/>
    <w:rsid w:val="00967C48"/>
    <w:rsid w:val="00991D59"/>
    <w:rsid w:val="009B5484"/>
    <w:rsid w:val="00A00CF9"/>
    <w:rsid w:val="00A11826"/>
    <w:rsid w:val="00A3151C"/>
    <w:rsid w:val="00A41C02"/>
    <w:rsid w:val="00A43183"/>
    <w:rsid w:val="00A7182F"/>
    <w:rsid w:val="00A8612F"/>
    <w:rsid w:val="00AA0FD4"/>
    <w:rsid w:val="00AA107B"/>
    <w:rsid w:val="00AB2E4F"/>
    <w:rsid w:val="00AB4703"/>
    <w:rsid w:val="00AC6CE7"/>
    <w:rsid w:val="00B031C3"/>
    <w:rsid w:val="00B267B1"/>
    <w:rsid w:val="00B33A88"/>
    <w:rsid w:val="00B46792"/>
    <w:rsid w:val="00B60840"/>
    <w:rsid w:val="00B711F5"/>
    <w:rsid w:val="00BB2732"/>
    <w:rsid w:val="00BE7916"/>
    <w:rsid w:val="00BF2801"/>
    <w:rsid w:val="00C009AF"/>
    <w:rsid w:val="00C45A85"/>
    <w:rsid w:val="00C7124A"/>
    <w:rsid w:val="00C95873"/>
    <w:rsid w:val="00CA4B03"/>
    <w:rsid w:val="00CB7FD1"/>
    <w:rsid w:val="00CE41F8"/>
    <w:rsid w:val="00CE65BD"/>
    <w:rsid w:val="00D05136"/>
    <w:rsid w:val="00D714F6"/>
    <w:rsid w:val="00D76A08"/>
    <w:rsid w:val="00D85A65"/>
    <w:rsid w:val="00DA5FCC"/>
    <w:rsid w:val="00DB5C0C"/>
    <w:rsid w:val="00DD2555"/>
    <w:rsid w:val="00E1602B"/>
    <w:rsid w:val="00E316F1"/>
    <w:rsid w:val="00E521FC"/>
    <w:rsid w:val="00E732F4"/>
    <w:rsid w:val="00E73BD2"/>
    <w:rsid w:val="00E911BC"/>
    <w:rsid w:val="00EA073F"/>
    <w:rsid w:val="00EC1C38"/>
    <w:rsid w:val="00ED6C86"/>
    <w:rsid w:val="00EF6DCF"/>
    <w:rsid w:val="00EF7637"/>
    <w:rsid w:val="00F043AA"/>
    <w:rsid w:val="00F10262"/>
    <w:rsid w:val="00F35AF4"/>
    <w:rsid w:val="00F35DD4"/>
    <w:rsid w:val="00F541D8"/>
    <w:rsid w:val="00F62B75"/>
    <w:rsid w:val="00F64040"/>
    <w:rsid w:val="00FD0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A21554"/>
  <w15:docId w15:val="{AD42D8E3-D648-43B7-8667-7EABDCCB2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D59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3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033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03325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03325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62B7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62B75"/>
    <w:rPr>
      <w:color w:val="954F72"/>
      <w:u w:val="single"/>
    </w:rPr>
  </w:style>
  <w:style w:type="paragraph" w:customStyle="1" w:styleId="msonormal0">
    <w:name w:val="msonormal"/>
    <w:basedOn w:val="Normal"/>
    <w:rsid w:val="00F62B75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paragraph" w:customStyle="1" w:styleId="font5">
    <w:name w:val="font5"/>
    <w:basedOn w:val="Normal"/>
    <w:rsid w:val="00F62B75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xl65">
    <w:name w:val="xl65"/>
    <w:basedOn w:val="Normal"/>
    <w:rsid w:val="00F62B75"/>
    <w:pPr>
      <w:widowControl/>
      <w:spacing w:before="100" w:beforeAutospacing="1" w:after="100" w:afterAutospacing="1"/>
      <w:jc w:val="center"/>
    </w:pPr>
    <w:rPr>
      <w:rFonts w:ascii="SimSun" w:hAnsi="SimSun" w:cs="SimSun"/>
      <w:kern w:val="0"/>
      <w:sz w:val="24"/>
    </w:rPr>
  </w:style>
  <w:style w:type="paragraph" w:customStyle="1" w:styleId="xl66">
    <w:name w:val="xl66"/>
    <w:basedOn w:val="Normal"/>
    <w:rsid w:val="00F62B7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Calibri" w:hAnsi="Calibri" w:cs="Calibri"/>
      <w:color w:val="000000"/>
      <w:kern w:val="0"/>
      <w:szCs w:val="21"/>
    </w:rPr>
  </w:style>
  <w:style w:type="paragraph" w:customStyle="1" w:styleId="xl67">
    <w:name w:val="xl67"/>
    <w:basedOn w:val="Normal"/>
    <w:rsid w:val="00F62B7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bottom"/>
    </w:pPr>
    <w:rPr>
      <w:rFonts w:ascii="SimSun" w:hAnsi="SimSun" w:cs="SimSun"/>
      <w:kern w:val="0"/>
      <w:szCs w:val="21"/>
    </w:rPr>
  </w:style>
  <w:style w:type="paragraph" w:customStyle="1" w:styleId="xl68">
    <w:name w:val="xl68"/>
    <w:basedOn w:val="Normal"/>
    <w:rsid w:val="00F62B7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Calibri" w:hAnsi="Calibri" w:cs="Calibri"/>
      <w:kern w:val="0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3A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3AA"/>
    <w:rPr>
      <w:rFonts w:ascii="Times New Roman" w:eastAsia="SimSu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41F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41F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41F8"/>
    <w:rPr>
      <w:rFonts w:ascii="Times New Roman" w:eastAsia="SimSun" w:hAnsi="Times New Roman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41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41F8"/>
    <w:rPr>
      <w:rFonts w:ascii="Times New Roman" w:eastAsia="SimSun" w:hAnsi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D12DE-FFE8-4B69-8EF8-BFE249D50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2</Words>
  <Characters>5655</Characters>
  <Application>Microsoft Office Word</Application>
  <DocSecurity>0</DocSecurity>
  <Lines>47</Lines>
  <Paragraphs>13</Paragraphs>
  <ScaleCrop>false</ScaleCrop>
  <Company/>
  <LinksUpToDate>false</LinksUpToDate>
  <CharactersWithSpaces>6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ip</dc:creator>
  <cp:keywords/>
  <dc:description/>
  <cp:lastModifiedBy>Khanapur, Soumya</cp:lastModifiedBy>
  <cp:revision>2</cp:revision>
  <dcterms:created xsi:type="dcterms:W3CDTF">2021-12-23T23:59:00Z</dcterms:created>
  <dcterms:modified xsi:type="dcterms:W3CDTF">2021-12-23T23:59:00Z</dcterms:modified>
</cp:coreProperties>
</file>